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59B4" w:rsidRDefault="001379A1" w:rsidP="00F659B4">
      <w:p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noProof/>
          <w:sz w:val="28"/>
          <w:szCs w:val="28"/>
          <w:rtl/>
        </w:rPr>
        <w:drawing>
          <wp:anchor distT="0" distB="0" distL="114300" distR="114300" simplePos="0" relativeHeight="251658240" behindDoc="0" locked="0" layoutInCell="1" allowOverlap="1" wp14:anchorId="133FF3BA" wp14:editId="1775EE5B">
            <wp:simplePos x="0" y="0"/>
            <wp:positionH relativeFrom="margin">
              <wp:posOffset>4770120</wp:posOffset>
            </wp:positionH>
            <wp:positionV relativeFrom="margin">
              <wp:posOffset>-323850</wp:posOffset>
            </wp:positionV>
            <wp:extent cx="1350645" cy="986164"/>
            <wp:effectExtent l="0" t="0" r="1905" b="444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rm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0645" cy="9861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B Nazanin" w:hint="cs"/>
          <w:sz w:val="28"/>
          <w:szCs w:val="28"/>
          <w:rtl/>
          <w:lang w:bidi="fa-IR"/>
        </w:rPr>
        <w:t xml:space="preserve">                 </w:t>
      </w:r>
      <w:r w:rsidR="00D85D95">
        <w:rPr>
          <w:rFonts w:cs="B Nazanin" w:hint="cs"/>
          <w:sz w:val="28"/>
          <w:szCs w:val="28"/>
          <w:rtl/>
          <w:lang w:bidi="fa-IR"/>
        </w:rPr>
        <w:t xml:space="preserve">        </w:t>
      </w:r>
      <w:r w:rsidR="004A30D4">
        <w:rPr>
          <w:rFonts w:cs="B Nazanin" w:hint="cs"/>
          <w:sz w:val="28"/>
          <w:szCs w:val="28"/>
          <w:rtl/>
          <w:lang w:bidi="fa-IR"/>
        </w:rPr>
        <w:t xml:space="preserve">   </w:t>
      </w:r>
      <w:r>
        <w:rPr>
          <w:rFonts w:cs="B Nazanin" w:hint="cs"/>
          <w:sz w:val="28"/>
          <w:szCs w:val="28"/>
          <w:rtl/>
          <w:lang w:bidi="fa-IR"/>
        </w:rPr>
        <w:t xml:space="preserve">    </w:t>
      </w:r>
    </w:p>
    <w:p w:rsidR="00F659B4" w:rsidRDefault="00F659B4" w:rsidP="00F659B4">
      <w:pPr>
        <w:bidi/>
        <w:rPr>
          <w:rFonts w:cs="B Nazanin"/>
          <w:sz w:val="28"/>
          <w:szCs w:val="28"/>
          <w:lang w:bidi="fa-IR"/>
        </w:rPr>
      </w:pPr>
    </w:p>
    <w:p w:rsidR="00F659B4" w:rsidRDefault="00F659B4" w:rsidP="00F659B4">
      <w:pPr>
        <w:bidi/>
        <w:rPr>
          <w:rFonts w:cs="B Nazanin"/>
          <w:sz w:val="28"/>
          <w:szCs w:val="28"/>
          <w:lang w:bidi="fa-IR"/>
        </w:rPr>
      </w:pPr>
    </w:p>
    <w:p w:rsidR="00B30986" w:rsidRDefault="00B30986" w:rsidP="00F659B4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1379A1">
        <w:rPr>
          <w:rFonts w:cs="B Nazanin" w:hint="cs"/>
          <w:b/>
          <w:bCs/>
          <w:sz w:val="28"/>
          <w:szCs w:val="28"/>
          <w:rtl/>
          <w:lang w:bidi="fa-IR"/>
        </w:rPr>
        <w:t>فرم</w:t>
      </w: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 شماره 3</w:t>
      </w:r>
    </w:p>
    <w:p w:rsidR="00B30986" w:rsidRDefault="00B30986" w:rsidP="00B30986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فرم ارجاع به مرکز مشاوره</w:t>
      </w:r>
    </w:p>
    <w:p w:rsidR="00B30986" w:rsidRDefault="00B30986" w:rsidP="00B30986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دانشجوی گرامی</w:t>
      </w:r>
    </w:p>
    <w:p w:rsidR="00B30986" w:rsidRDefault="00B30986" w:rsidP="00B30986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جناب آقای/ سرکار خانم</w:t>
      </w:r>
    </w:p>
    <w:p w:rsidR="00B30986" w:rsidRDefault="00B30986" w:rsidP="00B30986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با سلام و آرزوی توفیق برای جنابعالی، با توجه به افت تحصیلی / مشکلات ایجاد شده برای حضرتعالی، به منظور کسب موفقیت و پیشگیری از شکست</w:t>
      </w:r>
      <w:r>
        <w:rPr>
          <w:rFonts w:cs="B Nazanin"/>
          <w:b/>
          <w:bCs/>
          <w:sz w:val="28"/>
          <w:szCs w:val="28"/>
          <w:rtl/>
          <w:lang w:bidi="fa-IR"/>
        </w:rPr>
        <w:softHyphen/>
      </w:r>
      <w:r>
        <w:rPr>
          <w:rFonts w:cs="B Nazanin" w:hint="cs"/>
          <w:b/>
          <w:bCs/>
          <w:sz w:val="28"/>
          <w:szCs w:val="28"/>
          <w:rtl/>
          <w:lang w:bidi="fa-IR"/>
        </w:rPr>
        <w:t>های احتمالی بعدی لازم است به دفتر مشاوره دانشگاه مراجعه نمایید تا از راهنمایی</w:t>
      </w:r>
      <w:r>
        <w:rPr>
          <w:rFonts w:cs="B Nazanin"/>
          <w:b/>
          <w:bCs/>
          <w:sz w:val="28"/>
          <w:szCs w:val="28"/>
          <w:rtl/>
          <w:lang w:bidi="fa-IR"/>
        </w:rPr>
        <w:softHyphen/>
      </w:r>
      <w:r>
        <w:rPr>
          <w:rFonts w:cs="B Nazanin" w:hint="cs"/>
          <w:b/>
          <w:bCs/>
          <w:sz w:val="28"/>
          <w:szCs w:val="28"/>
          <w:rtl/>
          <w:lang w:bidi="fa-IR"/>
        </w:rPr>
        <w:t>های آنان استفاده لازم را ببرید. با توجه به ارسال اتوماسیونی این دعوتنامه برای مرکز مشاوره و لزوم تایید مراجعه حضرتعالی جهت انتخاب واحد در ترم بعد، در اسرع وقت به مرکز مشاوره مراجعه نمایید.</w:t>
      </w:r>
    </w:p>
    <w:p w:rsidR="00B30986" w:rsidRDefault="00B30986" w:rsidP="00B30986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:rsidR="00B30986" w:rsidRDefault="00630307" w:rsidP="00630307">
      <w:pPr>
        <w:bidi/>
        <w:jc w:val="right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امضای </w:t>
      </w:r>
      <w:bookmarkStart w:id="0" w:name="_GoBack"/>
      <w:bookmarkEnd w:id="0"/>
      <w:r w:rsidR="00B30986">
        <w:rPr>
          <w:rFonts w:cs="B Nazanin" w:hint="cs"/>
          <w:b/>
          <w:bCs/>
          <w:sz w:val="28"/>
          <w:szCs w:val="28"/>
          <w:rtl/>
          <w:lang w:bidi="fa-IR"/>
        </w:rPr>
        <w:t>اس</w:t>
      </w:r>
      <w:r>
        <w:rPr>
          <w:rFonts w:cs="B Nazanin" w:hint="cs"/>
          <w:b/>
          <w:bCs/>
          <w:sz w:val="28"/>
          <w:szCs w:val="28"/>
          <w:rtl/>
          <w:lang w:bidi="fa-IR"/>
        </w:rPr>
        <w:t>ت</w:t>
      </w:r>
      <w:r w:rsidR="00B30986">
        <w:rPr>
          <w:rFonts w:cs="B Nazanin" w:hint="cs"/>
          <w:b/>
          <w:bCs/>
          <w:sz w:val="28"/>
          <w:szCs w:val="28"/>
          <w:rtl/>
          <w:lang w:bidi="fa-IR"/>
        </w:rPr>
        <w:t>ا</w:t>
      </w:r>
      <w:r>
        <w:rPr>
          <w:rFonts w:cs="B Nazanin" w:hint="cs"/>
          <w:b/>
          <w:bCs/>
          <w:sz w:val="28"/>
          <w:szCs w:val="28"/>
          <w:rtl/>
          <w:lang w:bidi="fa-IR"/>
        </w:rPr>
        <w:t>د</w:t>
      </w:r>
      <w:r w:rsidR="00B30986">
        <w:rPr>
          <w:rFonts w:cs="B Nazanin" w:hint="cs"/>
          <w:b/>
          <w:bCs/>
          <w:sz w:val="28"/>
          <w:szCs w:val="28"/>
          <w:rtl/>
          <w:lang w:bidi="fa-IR"/>
        </w:rPr>
        <w:t xml:space="preserve"> مشاور </w:t>
      </w:r>
    </w:p>
    <w:p w:rsidR="00B30986" w:rsidRDefault="00B30986" w:rsidP="00B30986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:rsidR="00F659B4" w:rsidRDefault="00F659B4" w:rsidP="00B30986">
      <w:pPr>
        <w:bidi/>
        <w:jc w:val="both"/>
        <w:rPr>
          <w:rFonts w:cs="B Nazanin"/>
          <w:b/>
          <w:bCs/>
          <w:sz w:val="28"/>
          <w:szCs w:val="28"/>
          <w:lang w:bidi="fa-IR"/>
        </w:rPr>
      </w:pPr>
    </w:p>
    <w:p w:rsidR="00F659B4" w:rsidRDefault="00F659B4" w:rsidP="00F659B4">
      <w:pPr>
        <w:bidi/>
        <w:jc w:val="both"/>
        <w:rPr>
          <w:rFonts w:cs="B Nazanin"/>
          <w:b/>
          <w:bCs/>
          <w:sz w:val="28"/>
          <w:szCs w:val="28"/>
          <w:lang w:bidi="fa-IR"/>
        </w:rPr>
      </w:pPr>
    </w:p>
    <w:p w:rsidR="00B30986" w:rsidRPr="008E7BF4" w:rsidRDefault="00B30986" w:rsidP="00F659B4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رونوشت: مرکز مشاوره دانشگاه</w:t>
      </w:r>
    </w:p>
    <w:p w:rsidR="00B30986" w:rsidRDefault="00B30986" w:rsidP="00B30986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:rsidR="005D7403" w:rsidRPr="00F659B4" w:rsidRDefault="005D7403" w:rsidP="00F659B4">
      <w:pPr>
        <w:rPr>
          <w:rFonts w:cs="B Nazanin"/>
          <w:b/>
          <w:bCs/>
          <w:sz w:val="28"/>
          <w:szCs w:val="28"/>
          <w:rtl/>
          <w:lang w:bidi="fa-IR"/>
        </w:rPr>
      </w:pPr>
    </w:p>
    <w:sectPr w:rsidR="005D7403" w:rsidRPr="00F659B4" w:rsidSect="00385F4C">
      <w:pgSz w:w="11907" w:h="16840" w:code="9"/>
      <w:pgMar w:top="1440" w:right="1440" w:bottom="1440" w:left="144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046925"/>
    <w:multiLevelType w:val="hybridMultilevel"/>
    <w:tmpl w:val="347854C4"/>
    <w:lvl w:ilvl="0" w:tplc="817877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703EA7"/>
    <w:multiLevelType w:val="hybridMultilevel"/>
    <w:tmpl w:val="D06EC4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CC23BB0"/>
    <w:multiLevelType w:val="hybridMultilevel"/>
    <w:tmpl w:val="D64EEF8A"/>
    <w:lvl w:ilvl="0" w:tplc="7206C2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8E028D6"/>
    <w:multiLevelType w:val="hybridMultilevel"/>
    <w:tmpl w:val="B024EAF4"/>
    <w:lvl w:ilvl="0" w:tplc="3B6886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DB024C7"/>
    <w:multiLevelType w:val="hybridMultilevel"/>
    <w:tmpl w:val="C568BC6C"/>
    <w:lvl w:ilvl="0" w:tplc="9FB8F0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67465C"/>
    <w:multiLevelType w:val="hybridMultilevel"/>
    <w:tmpl w:val="0418823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0536AE4"/>
    <w:multiLevelType w:val="hybridMultilevel"/>
    <w:tmpl w:val="374A5BBC"/>
    <w:lvl w:ilvl="0" w:tplc="37680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3D800D2"/>
    <w:multiLevelType w:val="hybridMultilevel"/>
    <w:tmpl w:val="504264D2"/>
    <w:lvl w:ilvl="0" w:tplc="33E8C86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46C2F58"/>
    <w:multiLevelType w:val="hybridMultilevel"/>
    <w:tmpl w:val="381E3AAE"/>
    <w:lvl w:ilvl="0" w:tplc="666823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E195AA0"/>
    <w:multiLevelType w:val="multilevel"/>
    <w:tmpl w:val="53740C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"/>
      <w:lvlJc w:val="left"/>
      <w:pPr>
        <w:ind w:left="792" w:hanging="432"/>
      </w:pPr>
      <w:rPr>
        <w:rFonts w:ascii="Wingdings" w:hAnsi="Wingdings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1"/>
  </w:num>
  <w:num w:numId="3">
    <w:abstractNumId w:val="6"/>
  </w:num>
  <w:num w:numId="4">
    <w:abstractNumId w:val="8"/>
  </w:num>
  <w:num w:numId="5">
    <w:abstractNumId w:val="0"/>
  </w:num>
  <w:num w:numId="6">
    <w:abstractNumId w:val="2"/>
  </w:num>
  <w:num w:numId="7">
    <w:abstractNumId w:val="3"/>
  </w:num>
  <w:num w:numId="8">
    <w:abstractNumId w:val="7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sTS3sLQ0MTQzMDRR0lEKTi0uzszPAykwrAUAKi3rESwAAAA="/>
  </w:docVars>
  <w:rsids>
    <w:rsidRoot w:val="001C7B19"/>
    <w:rsid w:val="00033065"/>
    <w:rsid w:val="000F1CEA"/>
    <w:rsid w:val="001379A1"/>
    <w:rsid w:val="00153F3D"/>
    <w:rsid w:val="001A6302"/>
    <w:rsid w:val="001C7B19"/>
    <w:rsid w:val="001F514E"/>
    <w:rsid w:val="002124A3"/>
    <w:rsid w:val="00241FFE"/>
    <w:rsid w:val="002A7CAB"/>
    <w:rsid w:val="0033158E"/>
    <w:rsid w:val="00334C91"/>
    <w:rsid w:val="00385F4C"/>
    <w:rsid w:val="003D2027"/>
    <w:rsid w:val="003E20B4"/>
    <w:rsid w:val="004121B3"/>
    <w:rsid w:val="00451A93"/>
    <w:rsid w:val="00457803"/>
    <w:rsid w:val="004A30D4"/>
    <w:rsid w:val="00532DC4"/>
    <w:rsid w:val="00533A89"/>
    <w:rsid w:val="005B4F22"/>
    <w:rsid w:val="005D7403"/>
    <w:rsid w:val="005F533E"/>
    <w:rsid w:val="006134EF"/>
    <w:rsid w:val="00630307"/>
    <w:rsid w:val="00683A17"/>
    <w:rsid w:val="006B0A4D"/>
    <w:rsid w:val="006C39F7"/>
    <w:rsid w:val="006F56D3"/>
    <w:rsid w:val="00745347"/>
    <w:rsid w:val="007734E2"/>
    <w:rsid w:val="0078558C"/>
    <w:rsid w:val="00850784"/>
    <w:rsid w:val="008523D7"/>
    <w:rsid w:val="00864571"/>
    <w:rsid w:val="008A1EBA"/>
    <w:rsid w:val="008E7BF4"/>
    <w:rsid w:val="00902AA7"/>
    <w:rsid w:val="00977B55"/>
    <w:rsid w:val="009C3A0C"/>
    <w:rsid w:val="009D68AA"/>
    <w:rsid w:val="009F52BF"/>
    <w:rsid w:val="00A25DBD"/>
    <w:rsid w:val="00A77681"/>
    <w:rsid w:val="00AD2A98"/>
    <w:rsid w:val="00AE152F"/>
    <w:rsid w:val="00B15159"/>
    <w:rsid w:val="00B30986"/>
    <w:rsid w:val="00BC2D8C"/>
    <w:rsid w:val="00BE26FC"/>
    <w:rsid w:val="00C10503"/>
    <w:rsid w:val="00D522C7"/>
    <w:rsid w:val="00D85D95"/>
    <w:rsid w:val="00F659B4"/>
    <w:rsid w:val="00F8313D"/>
    <w:rsid w:val="00FB036C"/>
    <w:rsid w:val="00FB3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681336-F5A6-417A-83BD-1AAE3F395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4F22"/>
    <w:pPr>
      <w:ind w:left="720"/>
      <w:contextualSpacing/>
    </w:pPr>
  </w:style>
  <w:style w:type="table" w:styleId="TableGrid">
    <w:name w:val="Table Grid"/>
    <w:basedOn w:val="TableNormal"/>
    <w:uiPriority w:val="39"/>
    <w:rsid w:val="001379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1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od Osanloo</dc:creator>
  <cp:keywords/>
  <dc:description/>
  <cp:lastModifiedBy>Mahmood Osanloo</cp:lastModifiedBy>
  <cp:revision>53</cp:revision>
  <dcterms:created xsi:type="dcterms:W3CDTF">2018-04-29T04:58:00Z</dcterms:created>
  <dcterms:modified xsi:type="dcterms:W3CDTF">2019-03-12T07:37:00Z</dcterms:modified>
</cp:coreProperties>
</file>